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13CF07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6C63E7">
        <w:rPr>
          <w:sz w:val="24"/>
          <w:szCs w:val="24"/>
          <w:lang w:val="en-GB"/>
        </w:rPr>
        <w:t>Tennesse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8A03C" w14:textId="77777777" w:rsidR="00F25C18" w:rsidRDefault="00F25C18" w:rsidP="00CB37D9">
      <w:pPr>
        <w:spacing w:after="0" w:line="240" w:lineRule="auto"/>
      </w:pPr>
      <w:r>
        <w:separator/>
      </w:r>
    </w:p>
  </w:endnote>
  <w:endnote w:type="continuationSeparator" w:id="0">
    <w:p w14:paraId="2445CA5F" w14:textId="77777777" w:rsidR="00F25C18" w:rsidRDefault="00F25C1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D2E9F" w14:textId="77777777" w:rsidR="000F5E1C" w:rsidRDefault="000F5E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5BAECC" w:rsidR="00CB37D9" w:rsidRPr="000F5E1C" w:rsidRDefault="00CB37D9" w:rsidP="000F5E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A1000" w14:textId="77777777" w:rsidR="000F5E1C" w:rsidRDefault="000F5E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20619" w14:textId="77777777" w:rsidR="00F25C18" w:rsidRDefault="00F25C18" w:rsidP="00CB37D9">
      <w:pPr>
        <w:spacing w:after="0" w:line="240" w:lineRule="auto"/>
      </w:pPr>
      <w:r>
        <w:separator/>
      </w:r>
    </w:p>
  </w:footnote>
  <w:footnote w:type="continuationSeparator" w:id="0">
    <w:p w14:paraId="19A8DC1E" w14:textId="77777777" w:rsidR="00F25C18" w:rsidRDefault="00F25C1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4045B" w14:textId="77777777" w:rsidR="000F5E1C" w:rsidRDefault="000F5E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9DE356F" w:rsidR="00AD6FC0" w:rsidRPr="000F5E1C" w:rsidRDefault="00AD6FC0" w:rsidP="000F5E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C50B9" w14:textId="77777777" w:rsidR="000F5E1C" w:rsidRDefault="000F5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672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F5E1C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5C18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5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